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DB18C" w14:textId="2F03015D" w:rsidR="001B32C5" w:rsidRPr="001B32C5" w:rsidRDefault="00936AA5" w:rsidP="00545AA1">
      <w:pPr>
        <w:bidi/>
        <w:spacing w:line="256" w:lineRule="auto"/>
        <w:ind w:left="43"/>
        <w:jc w:val="center"/>
        <w:rPr>
          <w:rFonts w:ascii="Sakkal Majalla" w:eastAsia="Calibri" w:hAnsi="Sakkal Majalla" w:cs="Sakkal Majalla"/>
          <w:b/>
          <w:bCs/>
          <w:color w:val="FF0000"/>
          <w:sz w:val="28"/>
          <w:szCs w:val="28"/>
          <w:u w:val="single"/>
        </w:rPr>
      </w:pPr>
      <w:r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 xml:space="preserve">استمارة مقابلة شخصية </w:t>
      </w:r>
      <w:bookmarkStart w:id="0" w:name="_GoBack"/>
      <w:r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>للمتقدمات للتعي</w:t>
      </w:r>
      <w:r w:rsidR="007F54E4"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>ي</w:t>
      </w:r>
      <w:r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>ن</w:t>
      </w:r>
      <w:r w:rsidR="00523C79"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 xml:space="preserve"> </w:t>
      </w:r>
      <w:r w:rsidR="0025030B">
        <w:rPr>
          <w:rFonts w:ascii="Sakkal Majalla" w:eastAsia="Calibri" w:hAnsi="Sakkal Majalla" w:cs="Sakkal Majalla" w:hint="cs"/>
          <w:b/>
          <w:bCs/>
          <w:color w:val="FF0000"/>
          <w:sz w:val="28"/>
          <w:szCs w:val="28"/>
          <w:u w:val="single"/>
          <w:rtl/>
        </w:rPr>
        <w:t>على رتبة أستاذ مساعد فما فوق</w:t>
      </w:r>
      <w:bookmarkEnd w:id="0"/>
    </w:p>
    <w:tbl>
      <w:tblPr>
        <w:tblStyle w:val="a6"/>
        <w:bidiVisual/>
        <w:tblW w:w="11317" w:type="dxa"/>
        <w:jc w:val="center"/>
        <w:tblLook w:val="06A0" w:firstRow="1" w:lastRow="0" w:firstColumn="1" w:lastColumn="0" w:noHBand="1" w:noVBand="1"/>
      </w:tblPr>
      <w:tblGrid>
        <w:gridCol w:w="402"/>
        <w:gridCol w:w="67"/>
        <w:gridCol w:w="945"/>
        <w:gridCol w:w="472"/>
        <w:gridCol w:w="943"/>
        <w:gridCol w:w="763"/>
        <w:gridCol w:w="180"/>
        <w:gridCol w:w="471"/>
        <w:gridCol w:w="767"/>
        <w:gridCol w:w="648"/>
        <w:gridCol w:w="1053"/>
        <w:gridCol w:w="362"/>
        <w:gridCol w:w="471"/>
        <w:gridCol w:w="868"/>
        <w:gridCol w:w="75"/>
        <w:gridCol w:w="943"/>
        <w:gridCol w:w="399"/>
        <w:gridCol w:w="73"/>
        <w:gridCol w:w="1415"/>
      </w:tblGrid>
      <w:tr w:rsidR="001615E9" w14:paraId="52CE248D" w14:textId="77777777" w:rsidTr="001615E9">
        <w:trPr>
          <w:trHeight w:val="377"/>
          <w:jc w:val="center"/>
        </w:trPr>
        <w:tc>
          <w:tcPr>
            <w:tcW w:w="1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10E7DE15" w14:textId="75864D63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سم المتقدم</w:t>
            </w:r>
          </w:p>
        </w:tc>
        <w:tc>
          <w:tcPr>
            <w:tcW w:w="14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F636A" w14:textId="2C652895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</w:tcPr>
          <w:p w14:paraId="33B421B3" w14:textId="0C82B77C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عمر</w:t>
            </w:r>
          </w:p>
        </w:tc>
        <w:tc>
          <w:tcPr>
            <w:tcW w:w="14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8C43BC" w14:textId="7B9C5C40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4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</w:tcPr>
          <w:p w14:paraId="5A0F2517" w14:textId="78A30577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sz w:val="20"/>
                <w:szCs w:val="20"/>
                <w:rtl/>
                <w:lang w:eastAsia="en-GB"/>
              </w:rPr>
              <w:t>الجنسية</w:t>
            </w:r>
          </w:p>
        </w:tc>
        <w:tc>
          <w:tcPr>
            <w:tcW w:w="1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EBA21" w14:textId="77777777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41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</w:tcPr>
          <w:p w14:paraId="5A073524" w14:textId="388C0819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حالة الاجتماعية</w:t>
            </w:r>
          </w:p>
        </w:tc>
        <w:tc>
          <w:tcPr>
            <w:tcW w:w="1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D2E5FE" w14:textId="16EFA4A6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1615E9" w14:paraId="4DD8E4B7" w14:textId="77777777" w:rsidTr="001615E9">
        <w:trPr>
          <w:trHeight w:val="377"/>
          <w:jc w:val="center"/>
        </w:trPr>
        <w:tc>
          <w:tcPr>
            <w:tcW w:w="28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62E5C259" w14:textId="235DBD48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وظيفة المرشح لشغلها</w:t>
            </w:r>
          </w:p>
        </w:tc>
        <w:tc>
          <w:tcPr>
            <w:tcW w:w="28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341C25" w14:textId="4882860D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282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</w:tcPr>
          <w:p w14:paraId="1728618E" w14:textId="525D88A6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تاريخ المقابلة</w:t>
            </w:r>
          </w:p>
        </w:tc>
        <w:tc>
          <w:tcPr>
            <w:tcW w:w="283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75DDF" w14:textId="01DCDDC2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1615E9" w14:paraId="646D7618" w14:textId="77777777" w:rsidTr="001615E9">
        <w:trPr>
          <w:trHeight w:val="377"/>
          <w:jc w:val="center"/>
        </w:trPr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  <w:hideMark/>
          </w:tcPr>
          <w:p w14:paraId="520279B3" w14:textId="6DB4E9CE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عمل الحالي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DE9FF" w14:textId="6345B4D9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</w:tcPr>
          <w:p w14:paraId="40ACE5D9" w14:textId="0437DA0D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هاتف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A9B83" w14:textId="77777777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vAlign w:val="center"/>
          </w:tcPr>
          <w:p w14:paraId="002CB6BA" w14:textId="5098AE7C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  <w:t>الجوال</w:t>
            </w:r>
          </w:p>
        </w:tc>
        <w:tc>
          <w:tcPr>
            <w:tcW w:w="1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2D189" w14:textId="0D09812A" w:rsidR="001615E9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9F18C4" w14:paraId="05C36D05" w14:textId="77777777" w:rsidTr="001615E9">
        <w:trPr>
          <w:trHeight w:val="377"/>
          <w:jc w:val="center"/>
        </w:trPr>
        <w:tc>
          <w:tcPr>
            <w:tcW w:w="3592" w:type="dxa"/>
            <w:gridSpan w:val="6"/>
            <w:shd w:val="clear" w:color="auto" w:fill="DEEAF6" w:themeFill="accent1" w:themeFillTint="33"/>
            <w:vAlign w:val="center"/>
          </w:tcPr>
          <w:p w14:paraId="2E2F177E" w14:textId="1A16B315" w:rsidR="009F18C4" w:rsidRDefault="009F18C4" w:rsidP="00041B57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مجال التقييم</w:t>
            </w:r>
          </w:p>
        </w:tc>
        <w:tc>
          <w:tcPr>
            <w:tcW w:w="1418" w:type="dxa"/>
            <w:gridSpan w:val="3"/>
            <w:shd w:val="clear" w:color="auto" w:fill="DEEAF6" w:themeFill="accent1" w:themeFillTint="33"/>
            <w:vAlign w:val="center"/>
          </w:tcPr>
          <w:p w14:paraId="782C179C" w14:textId="77777777" w:rsidR="00642705" w:rsidRDefault="009F18C4" w:rsidP="0095283C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ب</w:t>
            </w: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درجة كبيرة </w:t>
            </w:r>
          </w:p>
          <w:p w14:paraId="5FA506CD" w14:textId="4E92AEC3" w:rsidR="009F18C4" w:rsidRPr="009F18C4" w:rsidRDefault="009F18C4" w:rsidP="00642705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(4)</w:t>
            </w:r>
          </w:p>
        </w:tc>
        <w:tc>
          <w:tcPr>
            <w:tcW w:w="1701" w:type="dxa"/>
            <w:gridSpan w:val="2"/>
            <w:shd w:val="clear" w:color="auto" w:fill="DEEAF6" w:themeFill="accent1" w:themeFillTint="33"/>
            <w:vAlign w:val="center"/>
          </w:tcPr>
          <w:p w14:paraId="09B1C219" w14:textId="77777777" w:rsidR="00642705" w:rsidRDefault="009F18C4" w:rsidP="0095283C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بدرجة متوسطة </w:t>
            </w:r>
          </w:p>
          <w:p w14:paraId="5902D1FE" w14:textId="036FEEE2" w:rsidR="009F18C4" w:rsidRPr="009F18C4" w:rsidRDefault="009F18C4" w:rsidP="00642705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(3)</w:t>
            </w:r>
          </w:p>
        </w:tc>
        <w:tc>
          <w:tcPr>
            <w:tcW w:w="1701" w:type="dxa"/>
            <w:gridSpan w:val="3"/>
            <w:shd w:val="clear" w:color="auto" w:fill="DEEAF6" w:themeFill="accent1" w:themeFillTint="33"/>
            <w:vAlign w:val="center"/>
          </w:tcPr>
          <w:p w14:paraId="6AA5BFB6" w14:textId="77777777" w:rsidR="00642705" w:rsidRDefault="009F18C4" w:rsidP="0095283C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بدرجة مقبولة </w:t>
            </w:r>
          </w:p>
          <w:p w14:paraId="5C3EF036" w14:textId="73B88D5E" w:rsidR="009F18C4" w:rsidRPr="009F18C4" w:rsidRDefault="009F18C4" w:rsidP="00642705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(2)</w:t>
            </w:r>
          </w:p>
        </w:tc>
        <w:tc>
          <w:tcPr>
            <w:tcW w:w="1417" w:type="dxa"/>
            <w:gridSpan w:val="3"/>
            <w:shd w:val="clear" w:color="auto" w:fill="DEEAF6" w:themeFill="accent1" w:themeFillTint="33"/>
            <w:vAlign w:val="center"/>
          </w:tcPr>
          <w:p w14:paraId="0A1450B4" w14:textId="77777777" w:rsidR="00642705" w:rsidRDefault="009F18C4" w:rsidP="0095283C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بدرجة ضعيفة</w:t>
            </w:r>
          </w:p>
          <w:p w14:paraId="04B3E39A" w14:textId="4868BF1D" w:rsidR="009F18C4" w:rsidRPr="009F18C4" w:rsidRDefault="009F18C4" w:rsidP="00642705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9F18C4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(1)</w:t>
            </w:r>
          </w:p>
        </w:tc>
        <w:tc>
          <w:tcPr>
            <w:tcW w:w="1488" w:type="dxa"/>
            <w:gridSpan w:val="2"/>
            <w:shd w:val="clear" w:color="auto" w:fill="DEEAF6" w:themeFill="accent1" w:themeFillTint="33"/>
            <w:vAlign w:val="center"/>
          </w:tcPr>
          <w:p w14:paraId="75789E70" w14:textId="6FD6B00E" w:rsidR="00642705" w:rsidRDefault="009F18C4" w:rsidP="0095283C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لا تمتلك </w:t>
            </w:r>
          </w:p>
          <w:p w14:paraId="759239E1" w14:textId="2F6325E6" w:rsidR="009F18C4" w:rsidRPr="009F18C4" w:rsidRDefault="009F18C4" w:rsidP="00642705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(0)</w:t>
            </w:r>
          </w:p>
        </w:tc>
      </w:tr>
      <w:tr w:rsidR="009F18C4" w14:paraId="7B1DB1A3" w14:textId="77777777" w:rsidTr="001615E9">
        <w:trPr>
          <w:trHeight w:val="70"/>
          <w:jc w:val="center"/>
        </w:trPr>
        <w:tc>
          <w:tcPr>
            <w:tcW w:w="11317" w:type="dxa"/>
            <w:gridSpan w:val="19"/>
            <w:shd w:val="clear" w:color="auto" w:fill="E2EFD9" w:themeFill="accent6" w:themeFillTint="33"/>
          </w:tcPr>
          <w:p w14:paraId="7B1DB1A2" w14:textId="6D874A5A" w:rsidR="009F18C4" w:rsidRPr="000320C8" w:rsidRDefault="009F18C4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سمات الشخصية</w:t>
            </w:r>
          </w:p>
        </w:tc>
      </w:tr>
      <w:tr w:rsidR="009F18C4" w:rsidRPr="00936AA5" w14:paraId="2B23383C" w14:textId="77777777" w:rsidTr="004313B8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032DE5BA" w14:textId="140E0909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</w:t>
            </w:r>
          </w:p>
        </w:tc>
        <w:tc>
          <w:tcPr>
            <w:tcW w:w="3190" w:type="dxa"/>
            <w:gridSpan w:val="5"/>
            <w:vAlign w:val="center"/>
          </w:tcPr>
          <w:p w14:paraId="12D2C28D" w14:textId="00B417A3" w:rsidR="009F18C4" w:rsidRPr="0025033A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تزان الشخصية</w:t>
            </w:r>
          </w:p>
        </w:tc>
        <w:tc>
          <w:tcPr>
            <w:tcW w:w="1418" w:type="dxa"/>
            <w:gridSpan w:val="3"/>
          </w:tcPr>
          <w:p w14:paraId="3A7E549F" w14:textId="77777777" w:rsidR="009F18C4" w:rsidRPr="00D15B7B" w:rsidRDefault="009F18C4" w:rsidP="00F00317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1B81277D" w14:textId="77777777" w:rsidR="009F18C4" w:rsidRPr="00D15B7B" w:rsidRDefault="009F18C4" w:rsidP="00F00317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4D4A414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</w:tcPr>
          <w:p w14:paraId="0C470EDD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2CA7598D" w14:textId="5FB70BA8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776406EE" w14:textId="77777777" w:rsidTr="004313B8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1CADD032" w14:textId="797D6466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2</w:t>
            </w:r>
          </w:p>
        </w:tc>
        <w:tc>
          <w:tcPr>
            <w:tcW w:w="3190" w:type="dxa"/>
            <w:gridSpan w:val="5"/>
            <w:vAlign w:val="center"/>
          </w:tcPr>
          <w:p w14:paraId="219CADDA" w14:textId="034ECA50" w:rsidR="009F18C4" w:rsidRPr="0025033A" w:rsidRDefault="009F18C4" w:rsidP="009F18C4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تمتع بمهارات التفكير العليا</w:t>
            </w:r>
          </w:p>
          <w:p w14:paraId="5318E24F" w14:textId="17FB8104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 (التحليل- حل المشكلات ....)</w:t>
            </w:r>
          </w:p>
        </w:tc>
        <w:tc>
          <w:tcPr>
            <w:tcW w:w="1418" w:type="dxa"/>
            <w:gridSpan w:val="3"/>
          </w:tcPr>
          <w:p w14:paraId="7CAEC9DC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588302F8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3515BC49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</w:tcPr>
          <w:p w14:paraId="56506ED8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1DE50E58" w14:textId="1D11FE2B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1337C9F6" w14:textId="77777777" w:rsidTr="004313B8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51EFEDBA" w14:textId="5A819DDB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3</w:t>
            </w:r>
          </w:p>
        </w:tc>
        <w:tc>
          <w:tcPr>
            <w:tcW w:w="3190" w:type="dxa"/>
            <w:gridSpan w:val="5"/>
            <w:vAlign w:val="center"/>
          </w:tcPr>
          <w:p w14:paraId="7C7FE909" w14:textId="269134CA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مظهر العام</w:t>
            </w:r>
          </w:p>
        </w:tc>
        <w:tc>
          <w:tcPr>
            <w:tcW w:w="1418" w:type="dxa"/>
            <w:gridSpan w:val="3"/>
          </w:tcPr>
          <w:p w14:paraId="521BF0C2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14F0314C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5D9FFCE3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</w:tcPr>
          <w:p w14:paraId="6871C709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5DB566DB" w14:textId="66B92949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6693EC04" w14:textId="77777777" w:rsidTr="004313B8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6067979F" w14:textId="3991BDB0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4</w:t>
            </w:r>
          </w:p>
        </w:tc>
        <w:tc>
          <w:tcPr>
            <w:tcW w:w="3190" w:type="dxa"/>
            <w:gridSpan w:val="5"/>
            <w:vAlign w:val="center"/>
          </w:tcPr>
          <w:p w14:paraId="0130A228" w14:textId="2BA2F4E5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ثقة بالنفس</w:t>
            </w:r>
          </w:p>
        </w:tc>
        <w:tc>
          <w:tcPr>
            <w:tcW w:w="1418" w:type="dxa"/>
            <w:gridSpan w:val="3"/>
          </w:tcPr>
          <w:p w14:paraId="41C98184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A7A8C81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7A6D1736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</w:tcPr>
          <w:p w14:paraId="061CDD90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46207777" w14:textId="6FED8539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70A46A9A" w14:textId="77777777" w:rsidTr="004313B8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759EBB24" w14:textId="2726EEB1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5</w:t>
            </w:r>
          </w:p>
        </w:tc>
        <w:tc>
          <w:tcPr>
            <w:tcW w:w="3190" w:type="dxa"/>
            <w:gridSpan w:val="5"/>
            <w:vAlign w:val="center"/>
          </w:tcPr>
          <w:p w14:paraId="657E4E82" w14:textId="2599B422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قدرة على الفهم والاستيعاب</w:t>
            </w:r>
          </w:p>
        </w:tc>
        <w:tc>
          <w:tcPr>
            <w:tcW w:w="1418" w:type="dxa"/>
            <w:gridSpan w:val="3"/>
          </w:tcPr>
          <w:p w14:paraId="3996C9F0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68CDC790" w14:textId="77777777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396DD52D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</w:tcPr>
          <w:p w14:paraId="0ABF3549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4597EE79" w14:textId="1C6C888C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14:paraId="7B1DB1A9" w14:textId="77777777" w:rsidTr="004313B8">
        <w:trPr>
          <w:trHeight w:val="215"/>
          <w:jc w:val="center"/>
        </w:trPr>
        <w:tc>
          <w:tcPr>
            <w:tcW w:w="402" w:type="dxa"/>
            <w:shd w:val="clear" w:color="auto" w:fill="DEEAF6" w:themeFill="accent1" w:themeFillTint="33"/>
            <w:vAlign w:val="center"/>
          </w:tcPr>
          <w:p w14:paraId="5201483A" w14:textId="1B9FC968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6</w:t>
            </w:r>
          </w:p>
        </w:tc>
        <w:tc>
          <w:tcPr>
            <w:tcW w:w="3190" w:type="dxa"/>
            <w:gridSpan w:val="5"/>
            <w:vAlign w:val="center"/>
          </w:tcPr>
          <w:p w14:paraId="7B1DB1A4" w14:textId="14A04602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تعاون والقدرة على العمل الجماعي</w:t>
            </w:r>
          </w:p>
        </w:tc>
        <w:tc>
          <w:tcPr>
            <w:tcW w:w="1418" w:type="dxa"/>
            <w:gridSpan w:val="3"/>
          </w:tcPr>
          <w:p w14:paraId="7B1DB1A5" w14:textId="1863B90F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B1DB1A6" w14:textId="757A09B9" w:rsidR="009F18C4" w:rsidRPr="00D15B7B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sz w:val="20"/>
                <w:szCs w:val="20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7B1DB1A7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</w:tcPr>
          <w:p w14:paraId="191D693E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vAlign w:val="center"/>
          </w:tcPr>
          <w:p w14:paraId="7B1DB1A8" w14:textId="646BDD80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54A4061B" w14:textId="77777777" w:rsidTr="001615E9">
        <w:trPr>
          <w:trHeight w:val="70"/>
          <w:jc w:val="center"/>
        </w:trPr>
        <w:tc>
          <w:tcPr>
            <w:tcW w:w="11317" w:type="dxa"/>
            <w:gridSpan w:val="19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43D4C55B" w14:textId="647EBF8C" w:rsidR="009F18C4" w:rsidRPr="008E3CAE" w:rsidRDefault="009F18C4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color w:val="000000" w:themeColor="text1"/>
                <w:sz w:val="20"/>
                <w:szCs w:val="20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مهارات الاتصال</w:t>
            </w:r>
          </w:p>
        </w:tc>
      </w:tr>
      <w:tr w:rsidR="009F18C4" w:rsidRPr="00936AA5" w14:paraId="5239D24D" w14:textId="77777777" w:rsidTr="004313B8">
        <w:trPr>
          <w:trHeight w:val="359"/>
          <w:jc w:val="center"/>
        </w:trPr>
        <w:tc>
          <w:tcPr>
            <w:tcW w:w="402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7B827E6F" w14:textId="0B7E7B49" w:rsidR="009F18C4" w:rsidRPr="000320C8" w:rsidRDefault="009F18C4" w:rsidP="000E3953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7</w:t>
            </w:r>
          </w:p>
        </w:tc>
        <w:tc>
          <w:tcPr>
            <w:tcW w:w="3190" w:type="dxa"/>
            <w:gridSpan w:val="5"/>
            <w:tcBorders>
              <w:top w:val="single" w:sz="4" w:space="0" w:color="auto"/>
            </w:tcBorders>
            <w:vAlign w:val="center"/>
          </w:tcPr>
          <w:p w14:paraId="58396C92" w14:textId="0EA486C3" w:rsidR="009F18C4" w:rsidRPr="0025033A" w:rsidRDefault="009F18C4" w:rsidP="009F18C4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قدرة على الاستماع والإنصات الجيد للآخرين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  <w:vAlign w:val="center"/>
          </w:tcPr>
          <w:p w14:paraId="2E070DCF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5FA97FD6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049A1315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2DCA1683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25DAB40B" w14:textId="7618BAFB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35B2F6AE" w14:textId="77777777" w:rsidTr="004313B8">
        <w:trPr>
          <w:trHeight w:val="359"/>
          <w:jc w:val="center"/>
        </w:trPr>
        <w:tc>
          <w:tcPr>
            <w:tcW w:w="402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4F4FD4E1" w14:textId="20E7F482" w:rsidR="009F18C4" w:rsidRPr="000320C8" w:rsidRDefault="009F18C4" w:rsidP="000E3953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8</w:t>
            </w:r>
          </w:p>
        </w:tc>
        <w:tc>
          <w:tcPr>
            <w:tcW w:w="3190" w:type="dxa"/>
            <w:gridSpan w:val="5"/>
            <w:tcBorders>
              <w:top w:val="single" w:sz="4" w:space="0" w:color="auto"/>
            </w:tcBorders>
            <w:vAlign w:val="center"/>
          </w:tcPr>
          <w:p w14:paraId="603D2AD0" w14:textId="77777777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قدرة على الكلام بصورة مفهومة</w:t>
            </w:r>
          </w:p>
          <w:p w14:paraId="44A68AA3" w14:textId="24FC0E9C" w:rsidR="009F18C4" w:rsidRPr="0025033A" w:rsidRDefault="009F18C4" w:rsidP="009F18C4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(وضوح مخارج الحروف) 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  <w:vAlign w:val="center"/>
          </w:tcPr>
          <w:p w14:paraId="44217352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5251DE0A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29C009E3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551E64C6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474824A7" w14:textId="3CCE65A6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2BE3DF68" w14:textId="77777777" w:rsidTr="004313B8">
        <w:trPr>
          <w:trHeight w:val="359"/>
          <w:jc w:val="center"/>
        </w:trPr>
        <w:tc>
          <w:tcPr>
            <w:tcW w:w="402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4CA77C0B" w14:textId="5FFE643B" w:rsidR="009F18C4" w:rsidRDefault="009F18C4" w:rsidP="000E3953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9</w:t>
            </w:r>
          </w:p>
        </w:tc>
        <w:tc>
          <w:tcPr>
            <w:tcW w:w="3190" w:type="dxa"/>
            <w:gridSpan w:val="5"/>
            <w:tcBorders>
              <w:top w:val="single" w:sz="4" w:space="0" w:color="auto"/>
            </w:tcBorders>
            <w:vAlign w:val="center"/>
          </w:tcPr>
          <w:p w14:paraId="504E8384" w14:textId="63CA042F" w:rsidR="009F18C4" w:rsidRPr="0025033A" w:rsidRDefault="009F18C4" w:rsidP="009F18C4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إجادة اللغة (لغة عربية-إنجليزية-فرنسية).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  <w:vAlign w:val="center"/>
          </w:tcPr>
          <w:p w14:paraId="6F1850C4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12DF6C09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2040606D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60BFF031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3E6E634A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2F2E9670" w14:textId="77777777" w:rsidTr="004313B8">
        <w:trPr>
          <w:trHeight w:val="359"/>
          <w:jc w:val="center"/>
        </w:trPr>
        <w:tc>
          <w:tcPr>
            <w:tcW w:w="402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125572FA" w14:textId="1278A83F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0</w:t>
            </w:r>
          </w:p>
        </w:tc>
        <w:tc>
          <w:tcPr>
            <w:tcW w:w="3190" w:type="dxa"/>
            <w:gridSpan w:val="5"/>
            <w:tcBorders>
              <w:top w:val="single" w:sz="4" w:space="0" w:color="auto"/>
            </w:tcBorders>
            <w:vAlign w:val="center"/>
          </w:tcPr>
          <w:p w14:paraId="732891BF" w14:textId="30E7DFE5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مهنية في أسلوب الحديث واستخدام المصطلحات المناسبة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  <w:vAlign w:val="center"/>
          </w:tcPr>
          <w:p w14:paraId="766C3DAD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31870844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2454DA44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2C0AD538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66463A11" w14:textId="0A0CE71C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14:paraId="7B1DB1C9" w14:textId="77777777" w:rsidTr="004313B8">
        <w:trPr>
          <w:trHeight w:val="359"/>
          <w:jc w:val="center"/>
        </w:trPr>
        <w:tc>
          <w:tcPr>
            <w:tcW w:w="402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4D64B021" w14:textId="43F46355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1</w:t>
            </w:r>
          </w:p>
        </w:tc>
        <w:tc>
          <w:tcPr>
            <w:tcW w:w="3190" w:type="dxa"/>
            <w:gridSpan w:val="5"/>
            <w:tcBorders>
              <w:top w:val="single" w:sz="4" w:space="0" w:color="auto"/>
            </w:tcBorders>
            <w:vAlign w:val="center"/>
          </w:tcPr>
          <w:p w14:paraId="7B1DB1C4" w14:textId="58BDC414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قدرة على الحوار والنقاش وإبداء الرأي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  <w:vAlign w:val="center"/>
          </w:tcPr>
          <w:p w14:paraId="7B1DB1C5" w14:textId="10C7863A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7B1DB1C6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7B1DB1C7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16FE288B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7B1DB1C8" w14:textId="36A29A1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14:paraId="3AD0A962" w14:textId="77777777" w:rsidTr="004313B8">
        <w:trPr>
          <w:trHeight w:val="359"/>
          <w:jc w:val="center"/>
        </w:trPr>
        <w:tc>
          <w:tcPr>
            <w:tcW w:w="402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51D6A5AB" w14:textId="5D86C5C8" w:rsidR="009F18C4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2</w:t>
            </w:r>
          </w:p>
        </w:tc>
        <w:tc>
          <w:tcPr>
            <w:tcW w:w="3190" w:type="dxa"/>
            <w:gridSpan w:val="5"/>
            <w:tcBorders>
              <w:top w:val="single" w:sz="4" w:space="0" w:color="auto"/>
            </w:tcBorders>
            <w:vAlign w:val="center"/>
          </w:tcPr>
          <w:p w14:paraId="329E7D05" w14:textId="7A52E23A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المرونة وقدرة التعامل مع الضغوط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  <w:vAlign w:val="center"/>
          </w:tcPr>
          <w:p w14:paraId="052EF1E0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7501D5AB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626F0345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57DD5B89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620D7F11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710B5D3B" w14:textId="77777777" w:rsidTr="001615E9">
        <w:trPr>
          <w:trHeight w:val="70"/>
          <w:jc w:val="center"/>
        </w:trPr>
        <w:tc>
          <w:tcPr>
            <w:tcW w:w="11317" w:type="dxa"/>
            <w:gridSpan w:val="19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299FC312" w14:textId="5D0A056B" w:rsidR="009F18C4" w:rsidRPr="008E3CAE" w:rsidRDefault="009F18C4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color w:val="000000" w:themeColor="text1"/>
                <w:sz w:val="20"/>
                <w:szCs w:val="20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ملف الشخصي</w:t>
            </w:r>
          </w:p>
        </w:tc>
      </w:tr>
      <w:tr w:rsidR="009F18C4" w:rsidRPr="00936AA5" w14:paraId="0145F60C" w14:textId="77777777" w:rsidTr="004313B8">
        <w:trPr>
          <w:trHeight w:val="70"/>
          <w:jc w:val="center"/>
        </w:trPr>
        <w:tc>
          <w:tcPr>
            <w:tcW w:w="469" w:type="dxa"/>
            <w:gridSpan w:val="2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74E6A803" w14:textId="38CB292B" w:rsidR="009F18C4" w:rsidRDefault="009F18C4" w:rsidP="002256C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</w:t>
            </w:r>
            <w:r w:rsidR="002256C8"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3</w:t>
            </w:r>
          </w:p>
        </w:tc>
        <w:tc>
          <w:tcPr>
            <w:tcW w:w="3123" w:type="dxa"/>
            <w:gridSpan w:val="4"/>
            <w:tcBorders>
              <w:top w:val="single" w:sz="4" w:space="0" w:color="auto"/>
            </w:tcBorders>
            <w:vAlign w:val="center"/>
          </w:tcPr>
          <w:p w14:paraId="4FC88435" w14:textId="00058D13" w:rsidR="009F18C4" w:rsidRPr="0025033A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المشاركة العلمية (مؤتمرات - ملتقيات </w:t>
            </w:r>
            <w:r w:rsidRPr="0025033A"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  <w:t>–</w:t>
            </w: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 نشر علمي)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</w:tcPr>
          <w:p w14:paraId="5A84CEAD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33F9B27E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0D4157FB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449811F4" w14:textId="77777777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1ED8E13F" w14:textId="4BCAF7FA" w:rsidR="009F18C4" w:rsidRPr="00936AA5" w:rsidRDefault="009F18C4" w:rsidP="00F00317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:rsidRPr="00936AA5" w14:paraId="780DDC63" w14:textId="77777777" w:rsidTr="004313B8">
        <w:trPr>
          <w:trHeight w:val="70"/>
          <w:jc w:val="center"/>
        </w:trPr>
        <w:tc>
          <w:tcPr>
            <w:tcW w:w="469" w:type="dxa"/>
            <w:gridSpan w:val="2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25A33153" w14:textId="7AFF458B" w:rsidR="009F18C4" w:rsidRDefault="009F18C4" w:rsidP="002256C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</w:t>
            </w:r>
            <w:r w:rsidR="002256C8"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4</w:t>
            </w:r>
          </w:p>
        </w:tc>
        <w:tc>
          <w:tcPr>
            <w:tcW w:w="3123" w:type="dxa"/>
            <w:gridSpan w:val="4"/>
            <w:tcBorders>
              <w:top w:val="single" w:sz="4" w:space="0" w:color="auto"/>
            </w:tcBorders>
            <w:vAlign w:val="center"/>
          </w:tcPr>
          <w:p w14:paraId="00A7F162" w14:textId="2CE5CE7E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>خدمة المجتمع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</w:tcPr>
          <w:p w14:paraId="45E3E0DE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52367B31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0F20E43D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21033862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7BE0BF0A" w14:textId="18F59935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9F18C4" w14:paraId="7B1DB1DD" w14:textId="77777777" w:rsidTr="004313B8">
        <w:trPr>
          <w:trHeight w:val="70"/>
          <w:jc w:val="center"/>
        </w:trPr>
        <w:tc>
          <w:tcPr>
            <w:tcW w:w="469" w:type="dxa"/>
            <w:gridSpan w:val="2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51D9242B" w14:textId="7E75FF49" w:rsidR="009F18C4" w:rsidRDefault="009F18C4" w:rsidP="002256C8">
            <w:pPr>
              <w:tabs>
                <w:tab w:val="right" w:pos="13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1</w:t>
            </w:r>
            <w:r w:rsidR="002256C8">
              <w:rPr>
                <w:rFonts w:ascii="Sakkal Majalla" w:eastAsia="Calibri" w:hAnsi="Sakkal Majalla" w:cs="Sakkal Majalla" w:hint="cs"/>
                <w:color w:val="000000" w:themeColor="text1"/>
                <w:rtl/>
                <w:lang w:eastAsia="en-GB"/>
              </w:rPr>
              <w:t>5</w:t>
            </w:r>
          </w:p>
        </w:tc>
        <w:tc>
          <w:tcPr>
            <w:tcW w:w="3123" w:type="dxa"/>
            <w:gridSpan w:val="4"/>
            <w:tcBorders>
              <w:top w:val="single" w:sz="4" w:space="0" w:color="auto"/>
            </w:tcBorders>
            <w:vAlign w:val="center"/>
          </w:tcPr>
          <w:p w14:paraId="5E3017ED" w14:textId="77777777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تطوير الذات </w:t>
            </w:r>
          </w:p>
          <w:p w14:paraId="7B1DB1D8" w14:textId="7612B736" w:rsidR="009F18C4" w:rsidRPr="0025033A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</w:pP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(دورات </w:t>
            </w:r>
            <w:r w:rsidRPr="0025033A"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  <w:t>–</w:t>
            </w: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 ورش عمل </w:t>
            </w:r>
            <w:r w:rsidRPr="0025033A">
              <w:rPr>
                <w:rFonts w:ascii="Sakkal Majalla" w:eastAsia="Calibri" w:hAnsi="Sakkal Majalla" w:cs="Sakkal Majalla"/>
                <w:color w:val="000000" w:themeColor="text1"/>
                <w:sz w:val="20"/>
                <w:szCs w:val="20"/>
                <w:rtl/>
                <w:lang w:eastAsia="en-GB"/>
              </w:rPr>
              <w:t>–</w:t>
            </w:r>
            <w:r w:rsidRPr="0025033A">
              <w:rPr>
                <w:rFonts w:ascii="Sakkal Majalla" w:eastAsia="Calibri" w:hAnsi="Sakkal Majalla" w:cs="Sakkal Majalla" w:hint="cs"/>
                <w:color w:val="000000" w:themeColor="text1"/>
                <w:sz w:val="20"/>
                <w:szCs w:val="20"/>
                <w:rtl/>
                <w:lang w:eastAsia="en-GB"/>
              </w:rPr>
              <w:t xml:space="preserve"> خبرات)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</w:tcBorders>
          </w:tcPr>
          <w:p w14:paraId="7B1DB1D9" w14:textId="53FD7D7A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7B1DB1DA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</w:tcBorders>
            <w:vAlign w:val="center"/>
          </w:tcPr>
          <w:p w14:paraId="7B1DB1DB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17" w:type="dxa"/>
            <w:gridSpan w:val="3"/>
            <w:tcBorders>
              <w:top w:val="single" w:sz="4" w:space="0" w:color="auto"/>
            </w:tcBorders>
          </w:tcPr>
          <w:p w14:paraId="1B8D7DAB" w14:textId="77777777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  <w:tc>
          <w:tcPr>
            <w:tcW w:w="1488" w:type="dxa"/>
            <w:gridSpan w:val="2"/>
            <w:tcBorders>
              <w:top w:val="single" w:sz="4" w:space="0" w:color="auto"/>
            </w:tcBorders>
            <w:vAlign w:val="center"/>
          </w:tcPr>
          <w:p w14:paraId="7B1DB1DC" w14:textId="1396CEF0" w:rsidR="009F18C4" w:rsidRPr="00936AA5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Theme="minorBidi" w:eastAsia="Calibri" w:hAnsiTheme="minorBidi"/>
                <w:b/>
                <w:bCs/>
                <w:color w:val="000000" w:themeColor="text1"/>
                <w:rtl/>
                <w:lang w:eastAsia="en-GB"/>
              </w:rPr>
            </w:pPr>
          </w:p>
        </w:tc>
      </w:tr>
      <w:tr w:rsidR="001615E9" w:rsidRPr="000320C8" w14:paraId="2F368534" w14:textId="77777777" w:rsidTr="001615E9">
        <w:trPr>
          <w:trHeight w:val="314"/>
          <w:jc w:val="center"/>
        </w:trPr>
        <w:tc>
          <w:tcPr>
            <w:tcW w:w="3592" w:type="dxa"/>
            <w:gridSpan w:val="6"/>
            <w:shd w:val="clear" w:color="auto" w:fill="DEEAF6" w:themeFill="accent1" w:themeFillTint="33"/>
            <w:vAlign w:val="center"/>
          </w:tcPr>
          <w:p w14:paraId="75ECD2BC" w14:textId="54D301B7" w:rsidR="001615E9" w:rsidRPr="000320C8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0320C8"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مجموع الدرجات</w:t>
            </w:r>
          </w:p>
        </w:tc>
        <w:tc>
          <w:tcPr>
            <w:tcW w:w="7725" w:type="dxa"/>
            <w:gridSpan w:val="13"/>
            <w:shd w:val="clear" w:color="auto" w:fill="DEEAF6" w:themeFill="accent1" w:themeFillTint="33"/>
          </w:tcPr>
          <w:p w14:paraId="195D669E" w14:textId="07BE194D" w:rsidR="001615E9" w:rsidRPr="004734B1" w:rsidRDefault="004734B1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lang w:val="en-CA"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lang w:val="en-CA" w:eastAsia="en-GB"/>
              </w:rPr>
              <w:t xml:space="preserve"> </w:t>
            </w: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60</w:t>
            </w: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  </w:t>
            </w:r>
          </w:p>
        </w:tc>
      </w:tr>
      <w:tr w:rsidR="009F18C4" w:rsidRPr="000320C8" w14:paraId="72909A4A" w14:textId="77777777" w:rsidTr="001615E9">
        <w:trPr>
          <w:trHeight w:val="314"/>
          <w:jc w:val="center"/>
        </w:trPr>
        <w:tc>
          <w:tcPr>
            <w:tcW w:w="3592" w:type="dxa"/>
            <w:gridSpan w:val="6"/>
            <w:shd w:val="clear" w:color="auto" w:fill="DEEAF6" w:themeFill="accent1" w:themeFillTint="33"/>
            <w:vAlign w:val="center"/>
          </w:tcPr>
          <w:p w14:paraId="55F489EF" w14:textId="021668AA" w:rsidR="009F18C4" w:rsidRPr="000320C8" w:rsidRDefault="001615E9" w:rsidP="009F18C4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درجة المستحقة</w:t>
            </w:r>
          </w:p>
        </w:tc>
        <w:tc>
          <w:tcPr>
            <w:tcW w:w="7725" w:type="dxa"/>
            <w:gridSpan w:val="13"/>
            <w:shd w:val="clear" w:color="auto" w:fill="auto"/>
          </w:tcPr>
          <w:p w14:paraId="215C7210" w14:textId="77777777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9F18C4" w:rsidRPr="000320C8" w14:paraId="0F76FC81" w14:textId="77777777" w:rsidTr="001615E9">
        <w:trPr>
          <w:trHeight w:val="314"/>
          <w:jc w:val="center"/>
        </w:trPr>
        <w:tc>
          <w:tcPr>
            <w:tcW w:w="3592" w:type="dxa"/>
            <w:gridSpan w:val="6"/>
            <w:shd w:val="clear" w:color="auto" w:fill="DEEAF6" w:themeFill="accent1" w:themeFillTint="33"/>
            <w:vAlign w:val="center"/>
          </w:tcPr>
          <w:p w14:paraId="0251C267" w14:textId="3AFFCADE" w:rsidR="009F18C4" w:rsidRPr="000320C8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 w:rsidRPr="00F64027"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توصيات لجنة المقابلة</w:t>
            </w:r>
          </w:p>
        </w:tc>
        <w:tc>
          <w:tcPr>
            <w:tcW w:w="7725" w:type="dxa"/>
            <w:gridSpan w:val="13"/>
          </w:tcPr>
          <w:p w14:paraId="159BA789" w14:textId="6CA706CF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9F18C4" w:rsidRPr="000320C8" w14:paraId="06BB7C01" w14:textId="77777777" w:rsidTr="001615E9">
        <w:trPr>
          <w:trHeight w:val="314"/>
          <w:jc w:val="center"/>
        </w:trPr>
        <w:tc>
          <w:tcPr>
            <w:tcW w:w="3592" w:type="dxa"/>
            <w:gridSpan w:val="6"/>
            <w:shd w:val="clear" w:color="auto" w:fill="DEEAF6" w:themeFill="accent1" w:themeFillTint="33"/>
            <w:vAlign w:val="center"/>
          </w:tcPr>
          <w:p w14:paraId="4C9E6642" w14:textId="79286E44" w:rsidR="009F18C4" w:rsidRPr="000320C8" w:rsidRDefault="001615E9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ملاحظات (إن وجد)</w:t>
            </w:r>
          </w:p>
        </w:tc>
        <w:tc>
          <w:tcPr>
            <w:tcW w:w="7725" w:type="dxa"/>
            <w:gridSpan w:val="13"/>
          </w:tcPr>
          <w:p w14:paraId="73C5CFA2" w14:textId="176A7635" w:rsidR="009F18C4" w:rsidRPr="000320C8" w:rsidRDefault="009F18C4" w:rsidP="001E7A98">
            <w:pPr>
              <w:tabs>
                <w:tab w:val="right" w:pos="366"/>
              </w:tabs>
              <w:bidi/>
              <w:spacing w:line="240" w:lineRule="auto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4313B8" w14:paraId="3370CCF4" w14:textId="77777777" w:rsidTr="00142BA3">
        <w:trPr>
          <w:trHeight w:val="70"/>
          <w:jc w:val="center"/>
        </w:trPr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  <w:hideMark/>
          </w:tcPr>
          <w:p w14:paraId="3E4AD373" w14:textId="77777777" w:rsidR="004313B8" w:rsidRDefault="004313B8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اسم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470F5ECE" w14:textId="33B4E891" w:rsidR="004313B8" w:rsidRDefault="004313B8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نوع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6A1C390B" w14:textId="57C54C5D" w:rsidR="004313B8" w:rsidRDefault="004313B8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توقيع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27F4A07A" w14:textId="6EBD2AB4" w:rsidR="004313B8" w:rsidRDefault="004313B8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اسم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096DECD1" w14:textId="5922D28F" w:rsidR="004313B8" w:rsidRDefault="004313B8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نوع</w:t>
            </w:r>
          </w:p>
        </w:tc>
        <w:tc>
          <w:tcPr>
            <w:tcW w:w="1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1" w:themeFillTint="33"/>
          </w:tcPr>
          <w:p w14:paraId="2A41A557" w14:textId="458138D4" w:rsidR="004313B8" w:rsidRDefault="004313B8" w:rsidP="001615E9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توقيع</w:t>
            </w:r>
          </w:p>
        </w:tc>
      </w:tr>
      <w:tr w:rsidR="004313B8" w14:paraId="0CA13C73" w14:textId="77777777" w:rsidTr="003D2E17">
        <w:trPr>
          <w:trHeight w:val="70"/>
          <w:jc w:val="center"/>
        </w:trPr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90EC9" w14:textId="144C194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DED52" w14:textId="46727243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رئيسًا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637AE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306B2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4B780" w14:textId="2F873A5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357F0" w14:textId="645F4BDB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4313B8" w14:paraId="58502E14" w14:textId="77777777" w:rsidTr="005A5080">
        <w:trPr>
          <w:trHeight w:val="70"/>
          <w:jc w:val="center"/>
        </w:trPr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0C447" w14:textId="540793D6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6168C" w14:textId="7D451264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BBA6D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B989A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A1DD8" w14:textId="3309332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6560D" w14:textId="74311095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4313B8" w14:paraId="19DE68ED" w14:textId="77777777" w:rsidTr="0040408D">
        <w:trPr>
          <w:trHeight w:val="70"/>
          <w:jc w:val="center"/>
        </w:trPr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4419B" w14:textId="41BF50EF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817F8" w14:textId="5DDF8C73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C5830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01422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14F5F" w14:textId="02FC3138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B1C6D" w14:textId="1A72D452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4313B8" w14:paraId="74B13DA4" w14:textId="77777777" w:rsidTr="001D07ED">
        <w:trPr>
          <w:trHeight w:val="70"/>
          <w:jc w:val="center"/>
        </w:trPr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AAE1C" w14:textId="6390B2A5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02811" w14:textId="641BF702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DD866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39679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07C7F" w14:textId="1FF8E0DA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EF1DC" w14:textId="33E37FF2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  <w:tr w:rsidR="004313B8" w14:paraId="2C2A9064" w14:textId="77777777" w:rsidTr="00357DA7">
        <w:trPr>
          <w:trHeight w:val="70"/>
          <w:jc w:val="center"/>
        </w:trPr>
        <w:tc>
          <w:tcPr>
            <w:tcW w:w="18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BE079" w14:textId="41224B45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B75E7" w14:textId="1FE002C3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713F4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56D5A" w14:textId="77777777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8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0FD51" w14:textId="29D6C4D2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/>
                <w:rtl/>
              </w:rPr>
              <w:t>عضواً</w:t>
            </w:r>
          </w:p>
        </w:tc>
        <w:tc>
          <w:tcPr>
            <w:tcW w:w="1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EF505" w14:textId="559963EE" w:rsidR="004313B8" w:rsidRDefault="004313B8" w:rsidP="004313B8">
            <w:pPr>
              <w:tabs>
                <w:tab w:val="right" w:pos="366"/>
              </w:tabs>
              <w:bidi/>
              <w:spacing w:line="240" w:lineRule="auto"/>
              <w:jc w:val="center"/>
              <w:rPr>
                <w:rFonts w:ascii="Sakkal Majalla" w:eastAsia="Calibri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</w:p>
        </w:tc>
      </w:tr>
    </w:tbl>
    <w:p w14:paraId="7B1DB21F" w14:textId="6BC66E3D" w:rsidR="00371CD8" w:rsidRPr="00CE4305" w:rsidRDefault="00CE4305" w:rsidP="00CE4305">
      <w:pPr>
        <w:pStyle w:val="a8"/>
        <w:numPr>
          <w:ilvl w:val="0"/>
          <w:numId w:val="27"/>
        </w:numPr>
        <w:rPr>
          <w:rFonts w:ascii="Sakkal Majalla" w:eastAsia="Calibri" w:hAnsi="Sakkal Majalla" w:cs="Sakkal Majalla"/>
          <w:sz w:val="20"/>
          <w:szCs w:val="20"/>
          <w:rtl/>
          <w:lang w:eastAsia="en-GB"/>
        </w:rPr>
      </w:pPr>
      <w:r w:rsidRPr="00CE4305"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>تم الاستعانة باستمارة المقابلة الشخصية لكلية التربية</w:t>
      </w:r>
      <w:r>
        <w:rPr>
          <w:rFonts w:ascii="Sakkal Majalla" w:eastAsia="Calibri" w:hAnsi="Sakkal Majalla" w:cs="Sakkal Majalla" w:hint="cs"/>
          <w:sz w:val="20"/>
          <w:szCs w:val="20"/>
          <w:rtl/>
          <w:lang w:eastAsia="en-GB"/>
        </w:rPr>
        <w:t>.</w:t>
      </w:r>
    </w:p>
    <w:sectPr w:rsidR="00371CD8" w:rsidRPr="00CE4305" w:rsidSect="00BF196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41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5910E" w14:textId="77777777" w:rsidR="008B32AB" w:rsidRDefault="008B32AB" w:rsidP="000A2DE1">
      <w:r>
        <w:separator/>
      </w:r>
    </w:p>
  </w:endnote>
  <w:endnote w:type="continuationSeparator" w:id="0">
    <w:p w14:paraId="07FD83A4" w14:textId="77777777" w:rsidR="008B32AB" w:rsidRDefault="008B32AB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altName w:val="﷽﷽﷽﷽﷽﷽﷽﷽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DB22F" w14:textId="273E8116" w:rsidR="0073724D" w:rsidRPr="00D54FDE" w:rsidRDefault="00545AA1" w:rsidP="0025030B">
    <w:pPr>
      <w:pStyle w:val="a5"/>
      <w:ind w:left="-873"/>
      <w:jc w:val="center"/>
    </w:pPr>
    <w:r>
      <w:rPr>
        <w:rFonts w:hint="cs"/>
        <w:rtl/>
      </w:rPr>
      <w:t xml:space="preserve">نموذج </w:t>
    </w:r>
    <w:sdt>
      <w:sdtPr>
        <w:rPr>
          <w:rtl/>
        </w:rPr>
        <w:id w:val="1704903848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tl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D54FDE">
              <w:rPr>
                <w:rFonts w:ascii="Arial" w:hAnsi="Arial" w:cs="Arial"/>
                <w:rtl/>
              </w:rPr>
              <w:t>استمارة</w:t>
            </w:r>
            <w:r w:rsidR="00D54FDE">
              <w:rPr>
                <w:rFonts w:ascii="Arial" w:hAnsi="Arial" w:cs="Arial"/>
              </w:rPr>
              <w:t xml:space="preserve"> </w:t>
            </w:r>
            <w:r w:rsidR="00D54FDE">
              <w:rPr>
                <w:rFonts w:ascii="Arial" w:hAnsi="Arial" w:cs="Arial"/>
                <w:rtl/>
              </w:rPr>
              <w:t>مقابلة</w:t>
            </w:r>
            <w:r w:rsidR="00D54FDE">
              <w:rPr>
                <w:rFonts w:ascii="Arial" w:hAnsi="Arial" w:cs="Arial"/>
              </w:rPr>
              <w:t xml:space="preserve"> </w:t>
            </w:r>
            <w:r w:rsidR="00D54FDE">
              <w:rPr>
                <w:rFonts w:ascii="Arial" w:hAnsi="Arial" w:cs="Arial"/>
                <w:rtl/>
              </w:rPr>
              <w:t>شخصية</w:t>
            </w:r>
            <w:r w:rsidR="00D54FDE">
              <w:rPr>
                <w:rFonts w:ascii="Arial" w:hAnsi="Arial" w:cs="Arial"/>
              </w:rPr>
              <w:t xml:space="preserve"> </w:t>
            </w:r>
            <w:r w:rsidR="00D54FDE">
              <w:rPr>
                <w:rFonts w:ascii="Arial" w:hAnsi="Arial" w:cs="Arial"/>
                <w:rtl/>
              </w:rPr>
              <w:t>للمتقدمات</w:t>
            </w:r>
            <w:r w:rsidR="00D54FDE">
              <w:rPr>
                <w:rFonts w:ascii="Arial" w:hAnsi="Arial" w:cs="Arial"/>
              </w:rPr>
              <w:t xml:space="preserve"> </w:t>
            </w:r>
            <w:r w:rsidR="00D54FDE">
              <w:rPr>
                <w:rFonts w:ascii="Arial" w:hAnsi="Arial" w:cs="Arial"/>
                <w:rtl/>
              </w:rPr>
              <w:t>للتعيين</w:t>
            </w:r>
            <w:r w:rsidR="0025030B" w:rsidRPr="0025030B">
              <w:rPr>
                <w:rtl/>
              </w:rPr>
              <w:t xml:space="preserve"> </w:t>
            </w:r>
            <w:r w:rsidR="0025030B" w:rsidRPr="0025030B">
              <w:rPr>
                <w:rFonts w:ascii="Arial" w:hAnsi="Arial" w:cs="Arial"/>
                <w:rtl/>
              </w:rPr>
              <w:t>على رتبة أستاذ مساعد فما فوق</w:t>
            </w:r>
            <w:r w:rsidR="00D54FDE">
              <w:rPr>
                <w:rFonts w:ascii="Arial" w:hAnsi="Arial" w:cs="Arial"/>
              </w:rPr>
              <w:t xml:space="preserve"> </w:t>
            </w:r>
            <w:r w:rsidR="00D54FDE">
              <w:rPr>
                <w:rFonts w:ascii="Arial" w:hAnsi="Arial" w:cs="Arial" w:hint="cs"/>
                <w:rtl/>
              </w:rPr>
              <w:t xml:space="preserve">للكليات </w:t>
            </w:r>
            <w:r w:rsidR="00D54FDE">
              <w:rPr>
                <w:rFonts w:ascii="Arial" w:hAnsi="Arial" w:cs="Arial"/>
              </w:rPr>
              <w:t xml:space="preserve"> </w:t>
            </w:r>
            <w:r w:rsidR="00D54FDE">
              <w:rPr>
                <w:rFonts w:ascii="Arial" w:hAnsi="Arial" w:cs="Arial"/>
                <w:sz w:val="23"/>
                <w:szCs w:val="23"/>
              </w:rPr>
              <w:t>4012502-F 7</w:t>
            </w:r>
            <w:r w:rsidR="00D54FDE">
              <w:rPr>
                <w:rFonts w:hint="cs"/>
                <w:rtl/>
              </w:rPr>
              <w:t xml:space="preserve">            </w:t>
            </w:r>
            <w:r w:rsidR="00D54FDE">
              <w:t xml:space="preserve">Page </w:t>
            </w:r>
            <w:r w:rsidR="00D54FDE">
              <w:rPr>
                <w:b/>
                <w:bCs/>
              </w:rPr>
              <w:fldChar w:fldCharType="begin"/>
            </w:r>
            <w:r w:rsidR="00D54FDE">
              <w:rPr>
                <w:b/>
                <w:bCs/>
              </w:rPr>
              <w:instrText xml:space="preserve"> PAGE </w:instrText>
            </w:r>
            <w:r w:rsidR="00D54FDE">
              <w:rPr>
                <w:b/>
                <w:bCs/>
              </w:rPr>
              <w:fldChar w:fldCharType="separate"/>
            </w:r>
            <w:r w:rsidR="0025030B">
              <w:rPr>
                <w:b/>
                <w:bCs/>
                <w:noProof/>
                <w:rtl/>
              </w:rPr>
              <w:t>1</w:t>
            </w:r>
            <w:r w:rsidR="00D54FDE">
              <w:rPr>
                <w:b/>
                <w:bCs/>
              </w:rPr>
              <w:fldChar w:fldCharType="end"/>
            </w:r>
            <w:r w:rsidR="00D54FDE">
              <w:t xml:space="preserve"> of </w:t>
            </w:r>
            <w:r w:rsidR="00D54FDE">
              <w:rPr>
                <w:b/>
                <w:bCs/>
              </w:rPr>
              <w:fldChar w:fldCharType="begin"/>
            </w:r>
            <w:r w:rsidR="00D54FDE">
              <w:rPr>
                <w:b/>
                <w:bCs/>
              </w:rPr>
              <w:instrText xml:space="preserve"> NUMPAGES  </w:instrText>
            </w:r>
            <w:r w:rsidR="00D54FDE">
              <w:rPr>
                <w:b/>
                <w:bCs/>
              </w:rPr>
              <w:fldChar w:fldCharType="separate"/>
            </w:r>
            <w:r w:rsidR="0025030B">
              <w:rPr>
                <w:b/>
                <w:bCs/>
                <w:noProof/>
                <w:rtl/>
              </w:rPr>
              <w:t>1</w:t>
            </w:r>
            <w:r w:rsidR="00D54FDE"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B7FB8B" w14:textId="77777777" w:rsidR="008B32AB" w:rsidRDefault="008B32AB" w:rsidP="000A2DE1">
      <w:r>
        <w:separator/>
      </w:r>
    </w:p>
  </w:footnote>
  <w:footnote w:type="continuationSeparator" w:id="0">
    <w:p w14:paraId="338B1A9D" w14:textId="77777777" w:rsidR="008B32AB" w:rsidRDefault="008B32AB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DB224" w14:textId="77777777" w:rsidR="00494D65" w:rsidRDefault="0025030B">
    <w:pPr>
      <w:pStyle w:val="a4"/>
    </w:pPr>
    <w:r>
      <w:rPr>
        <w:noProof/>
      </w:rPr>
      <w:pict w14:anchorId="7B1DB23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60" type="#_x0000_t75" alt="" style="position:absolute;left:0;text-align:left;margin-left:0;margin-top:0;width:450.75pt;height:534.1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B1DB233">
        <v:shape id="WordPictureWatermark9481610" o:spid="_x0000_s2059" type="#_x0000_t75" alt="" style="position:absolute;left:0;text-align:left;margin-left:0;margin-top:0;width:374.1pt;height:476.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B1DB234">
        <v:shape id="WordPictureWatermark11084485" o:spid="_x0000_s2058" type="#_x0000_t75" alt="" style="position:absolute;left:0;text-align:left;margin-left:0;margin-top:0;width:450.75pt;height:573.8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35">
        <v:shape id="WordPictureWatermark11028922" o:spid="_x0000_s2057" type="#_x0000_t75" alt="" style="position:absolute;left:0;text-align:left;margin-left:0;margin-top:0;width:450.75pt;height:573.8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36">
        <v:shape id="WordPictureWatermark10952376" o:spid="_x0000_s2056" type="#_x0000_t75" alt="" style="position:absolute;left:0;text-align:left;margin-left:0;margin-top:0;width:450.75pt;height:573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7B1DB237">
        <v:shape id="WordPictureWatermark10930516" o:spid="_x0000_s2055" type="#_x0000_t75" alt="" style="position:absolute;left:0;text-align:left;margin-left:0;margin-top:0;width:450.75pt;height:573.8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DB225" w14:textId="0FA04CF3" w:rsidR="000A2DE1" w:rsidRPr="007F6380" w:rsidRDefault="00ED6C1B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51072" behindDoc="0" locked="0" layoutInCell="1" allowOverlap="1" wp14:anchorId="7B1DB238" wp14:editId="1C5FC500">
          <wp:simplePos x="0" y="0"/>
          <wp:positionH relativeFrom="column">
            <wp:posOffset>-909320</wp:posOffset>
          </wp:positionH>
          <wp:positionV relativeFrom="paragraph">
            <wp:posOffset>-3175</wp:posOffset>
          </wp:positionV>
          <wp:extent cx="7648575" cy="1620064"/>
          <wp:effectExtent l="0" t="0" r="0" b="0"/>
          <wp:wrapNone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58"/>
                  <a:stretch/>
                </pic:blipFill>
                <pic:spPr bwMode="auto">
                  <a:xfrm>
                    <a:off x="0" y="0"/>
                    <a:ext cx="7648575" cy="16200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7B1DB226" w14:textId="38BEED3F"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14:paraId="7B1DB227" w14:textId="33DA6B37"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14:paraId="7B1DB228" w14:textId="1D74E139" w:rsidR="00104D39" w:rsidRPr="007F6380" w:rsidRDefault="00104D39" w:rsidP="007F6380">
    <w:pPr>
      <w:pStyle w:val="a4"/>
      <w:jc w:val="center"/>
      <w:rPr>
        <w:rtl/>
      </w:rPr>
    </w:pPr>
  </w:p>
  <w:p w14:paraId="7B1DB229" w14:textId="77777777" w:rsidR="00104D39" w:rsidRPr="007F6380" w:rsidRDefault="00104D39" w:rsidP="007F6380">
    <w:pPr>
      <w:pStyle w:val="a4"/>
      <w:rPr>
        <w:rtl/>
      </w:rPr>
    </w:pPr>
  </w:p>
  <w:p w14:paraId="7B1DB22A" w14:textId="77777777" w:rsidR="00104D39" w:rsidRPr="007F6380" w:rsidRDefault="00104D39" w:rsidP="007F6380">
    <w:pPr>
      <w:pStyle w:val="a4"/>
      <w:jc w:val="center"/>
      <w:rPr>
        <w:rtl/>
      </w:rPr>
    </w:pPr>
  </w:p>
  <w:p w14:paraId="7B1DB22B" w14:textId="77777777" w:rsidR="00104D39" w:rsidRPr="007F6380" w:rsidRDefault="00104D39" w:rsidP="007F6380">
    <w:pPr>
      <w:pStyle w:val="a4"/>
      <w:rPr>
        <w:rtl/>
      </w:rPr>
    </w:pPr>
  </w:p>
  <w:p w14:paraId="7B1DB22C" w14:textId="45E9A8D4" w:rsidR="00104D39" w:rsidRPr="007F6380" w:rsidRDefault="00ED6C1B" w:rsidP="007F6380">
    <w:pPr>
      <w:pStyle w:val="a4"/>
    </w:pPr>
    <w:r>
      <w:rPr>
        <w:noProof/>
      </w:rPr>
      <w:drawing>
        <wp:anchor distT="0" distB="0" distL="114300" distR="114300" simplePos="0" relativeHeight="251652096" behindDoc="0" locked="0" layoutInCell="1" allowOverlap="1" wp14:anchorId="78103130" wp14:editId="21155E7A">
          <wp:simplePos x="0" y="0"/>
          <wp:positionH relativeFrom="column">
            <wp:posOffset>4237990</wp:posOffset>
          </wp:positionH>
          <wp:positionV relativeFrom="paragraph">
            <wp:posOffset>20955</wp:posOffset>
          </wp:positionV>
          <wp:extent cx="1974850" cy="545465"/>
          <wp:effectExtent l="0" t="0" r="6350" b="6985"/>
          <wp:wrapNone/>
          <wp:docPr id="1" name="صورة 1" descr="C:\Users\emhalman\Desktop\الشعار - المجلس العلمي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 descr="C:\Users\emhalman\Desktop\الشعار - المجلس العلمي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195" r="28407"/>
                  <a:stretch/>
                </pic:blipFill>
                <pic:spPr bwMode="auto">
                  <a:xfrm>
                    <a:off x="0" y="0"/>
                    <a:ext cx="1974850" cy="5454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1DB22D" w14:textId="59A31C95" w:rsidR="007F6380" w:rsidRPr="007F6380" w:rsidRDefault="00ED6C1B">
    <w:r w:rsidRPr="00ED6C1B">
      <w:rPr>
        <w:noProof/>
        <w:color w:val="008080"/>
      </w:rPr>
      <w:drawing>
        <wp:anchor distT="0" distB="0" distL="114300" distR="114300" simplePos="0" relativeHeight="251653120" behindDoc="0" locked="0" layoutInCell="1" allowOverlap="1" wp14:anchorId="281E6AA5" wp14:editId="4BD6411E">
          <wp:simplePos x="0" y="0"/>
          <wp:positionH relativeFrom="column">
            <wp:posOffset>-257175</wp:posOffset>
          </wp:positionH>
          <wp:positionV relativeFrom="paragraph">
            <wp:posOffset>171450</wp:posOffset>
          </wp:positionV>
          <wp:extent cx="914400" cy="116205"/>
          <wp:effectExtent l="0" t="0" r="0" b="0"/>
          <wp:wrapNone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 rotWithShape="1">
                  <a:blip r:embed="rId3" cstate="print">
                    <a:duotone>
                      <a:schemeClr val="accent5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colorTemperature colorTemp="11500"/>
                            </a14:imgEffect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937" t="90576" r="27601" b="-92"/>
                  <a:stretch/>
                </pic:blipFill>
                <pic:spPr bwMode="auto">
                  <a:xfrm>
                    <a:off x="0" y="0"/>
                    <a:ext cx="914400" cy="1162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1DB230" w14:textId="77777777" w:rsidR="00494D65" w:rsidRDefault="0025030B">
    <w:pPr>
      <w:pStyle w:val="a4"/>
    </w:pPr>
    <w:r>
      <w:rPr>
        <w:noProof/>
      </w:rPr>
      <w:pict w14:anchorId="7B1DB2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54" type="#_x0000_t75" alt="" style="position:absolute;left:0;text-align:left;margin-left:0;margin-top:0;width:450.75pt;height:534.1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7B1DB23D">
        <v:shape id="WordPictureWatermark9481609" o:spid="_x0000_s2053" type="#_x0000_t75" alt="" style="position:absolute;left:0;text-align:left;margin-left:0;margin-top:0;width:374.1pt;height:476.2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B1DB23E">
        <v:shape id="WordPictureWatermark11084484" o:spid="_x0000_s2052" type="#_x0000_t75" alt="" style="position:absolute;left:0;text-align:left;margin-left:0;margin-top:0;width:450.75pt;height:573.8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3F">
        <v:shape id="WordPictureWatermark11028921" o:spid="_x0000_s2051" type="#_x0000_t75" alt="" style="position:absolute;left:0;text-align:left;margin-left:0;margin-top:0;width:450.75pt;height:573.8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B1DB240">
        <v:shape id="WordPictureWatermark10952375" o:spid="_x0000_s2050" type="#_x0000_t75" alt="" style="position:absolute;left:0;text-align:left;margin-left:0;margin-top:0;width:450.75pt;height:573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7B1DB241">
        <v:shape id="WordPictureWatermark10930515" o:spid="_x0000_s2049" type="#_x0000_t75" alt="" style="position:absolute;left:0;text-align:left;margin-left:0;margin-top:0;width:450.75pt;height:573.8pt;z-index:-25166233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D0AB7"/>
    <w:multiLevelType w:val="hybridMultilevel"/>
    <w:tmpl w:val="F49CBDBE"/>
    <w:lvl w:ilvl="0" w:tplc="972E2C1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B3E8C"/>
    <w:multiLevelType w:val="hybridMultilevel"/>
    <w:tmpl w:val="023038F6"/>
    <w:lvl w:ilvl="0" w:tplc="1F880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E00F15"/>
    <w:multiLevelType w:val="hybridMultilevel"/>
    <w:tmpl w:val="415E30F8"/>
    <w:lvl w:ilvl="0" w:tplc="BB6477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75345"/>
    <w:multiLevelType w:val="hybridMultilevel"/>
    <w:tmpl w:val="677EDA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A303F9"/>
    <w:multiLevelType w:val="hybridMultilevel"/>
    <w:tmpl w:val="05165856"/>
    <w:lvl w:ilvl="0" w:tplc="2564E7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6146D1"/>
    <w:multiLevelType w:val="hybridMultilevel"/>
    <w:tmpl w:val="77600BE4"/>
    <w:lvl w:ilvl="0" w:tplc="64BE6678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BD0618"/>
    <w:multiLevelType w:val="hybridMultilevel"/>
    <w:tmpl w:val="F5240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6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F972F7"/>
    <w:multiLevelType w:val="hybridMultilevel"/>
    <w:tmpl w:val="EAEE6188"/>
    <w:lvl w:ilvl="0" w:tplc="F3A238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9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6040D86"/>
    <w:multiLevelType w:val="hybridMultilevel"/>
    <w:tmpl w:val="3D6A61F8"/>
    <w:lvl w:ilvl="0" w:tplc="00528484">
      <w:start w:val="1"/>
      <w:numFmt w:val="decimal"/>
      <w:lvlText w:val="%1."/>
      <w:lvlJc w:val="left"/>
      <w:pPr>
        <w:ind w:left="720" w:hanging="360"/>
      </w:pPr>
      <w:rPr>
        <w:rFonts w:ascii="Sakkal Majalla" w:eastAsia="Calibri" w:hAnsi="Sakkal Majalla" w:cs="Sakkal Majalla" w:hint="default"/>
        <w:color w:val="2F5496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560C67"/>
    <w:multiLevelType w:val="hybridMultilevel"/>
    <w:tmpl w:val="43AA323C"/>
    <w:lvl w:ilvl="0" w:tplc="2834A36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10"/>
  </w:num>
  <w:num w:numId="4">
    <w:abstractNumId w:val="25"/>
  </w:num>
  <w:num w:numId="5">
    <w:abstractNumId w:val="2"/>
  </w:num>
  <w:num w:numId="6">
    <w:abstractNumId w:val="24"/>
  </w:num>
  <w:num w:numId="7">
    <w:abstractNumId w:val="15"/>
  </w:num>
  <w:num w:numId="8">
    <w:abstractNumId w:val="16"/>
  </w:num>
  <w:num w:numId="9">
    <w:abstractNumId w:val="22"/>
  </w:num>
  <w:num w:numId="10">
    <w:abstractNumId w:val="19"/>
  </w:num>
  <w:num w:numId="11">
    <w:abstractNumId w:val="26"/>
  </w:num>
  <w:num w:numId="12">
    <w:abstractNumId w:val="23"/>
  </w:num>
  <w:num w:numId="13">
    <w:abstractNumId w:val="4"/>
  </w:num>
  <w:num w:numId="14">
    <w:abstractNumId w:val="13"/>
  </w:num>
  <w:num w:numId="15">
    <w:abstractNumId w:val="5"/>
  </w:num>
  <w:num w:numId="16">
    <w:abstractNumId w:val="8"/>
  </w:num>
  <w:num w:numId="17">
    <w:abstractNumId w:val="3"/>
  </w:num>
  <w:num w:numId="18">
    <w:abstractNumId w:val="20"/>
  </w:num>
  <w:num w:numId="19">
    <w:abstractNumId w:val="14"/>
  </w:num>
  <w:num w:numId="20">
    <w:abstractNumId w:val="21"/>
  </w:num>
  <w:num w:numId="21">
    <w:abstractNumId w:val="17"/>
  </w:num>
  <w:num w:numId="22">
    <w:abstractNumId w:val="1"/>
  </w:num>
  <w:num w:numId="23">
    <w:abstractNumId w:val="12"/>
  </w:num>
  <w:num w:numId="24">
    <w:abstractNumId w:val="9"/>
  </w:num>
  <w:num w:numId="25">
    <w:abstractNumId w:val="6"/>
  </w:num>
  <w:num w:numId="26">
    <w:abstractNumId w:val="0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QUAdoxG4CwAAAA="/>
  </w:docVars>
  <w:rsids>
    <w:rsidRoot w:val="0040252E"/>
    <w:rsid w:val="000132AB"/>
    <w:rsid w:val="000213BF"/>
    <w:rsid w:val="0002512A"/>
    <w:rsid w:val="000320C8"/>
    <w:rsid w:val="0003212D"/>
    <w:rsid w:val="00032387"/>
    <w:rsid w:val="0003590C"/>
    <w:rsid w:val="00036344"/>
    <w:rsid w:val="00041B57"/>
    <w:rsid w:val="00057DBA"/>
    <w:rsid w:val="00061451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A3843"/>
    <w:rsid w:val="000B4445"/>
    <w:rsid w:val="000C1D62"/>
    <w:rsid w:val="000C6072"/>
    <w:rsid w:val="000D5887"/>
    <w:rsid w:val="000E3953"/>
    <w:rsid w:val="000F1B9D"/>
    <w:rsid w:val="000F2259"/>
    <w:rsid w:val="000F2367"/>
    <w:rsid w:val="000F6C19"/>
    <w:rsid w:val="00100BFD"/>
    <w:rsid w:val="00104D39"/>
    <w:rsid w:val="00115C59"/>
    <w:rsid w:val="00127FE9"/>
    <w:rsid w:val="0013656C"/>
    <w:rsid w:val="00137F9D"/>
    <w:rsid w:val="001615E9"/>
    <w:rsid w:val="001618D8"/>
    <w:rsid w:val="001642FE"/>
    <w:rsid w:val="00170AA4"/>
    <w:rsid w:val="00187112"/>
    <w:rsid w:val="00194C7E"/>
    <w:rsid w:val="001B19CD"/>
    <w:rsid w:val="001B32C5"/>
    <w:rsid w:val="001B5281"/>
    <w:rsid w:val="001C1F9A"/>
    <w:rsid w:val="001D7724"/>
    <w:rsid w:val="001E4F5A"/>
    <w:rsid w:val="001E7A98"/>
    <w:rsid w:val="00212223"/>
    <w:rsid w:val="00216E4D"/>
    <w:rsid w:val="002256C8"/>
    <w:rsid w:val="002347F3"/>
    <w:rsid w:val="0025030B"/>
    <w:rsid w:val="0025033A"/>
    <w:rsid w:val="00254CAC"/>
    <w:rsid w:val="0025569E"/>
    <w:rsid w:val="002724F9"/>
    <w:rsid w:val="002725E6"/>
    <w:rsid w:val="00282CE5"/>
    <w:rsid w:val="002861C4"/>
    <w:rsid w:val="00286CA3"/>
    <w:rsid w:val="002C77F4"/>
    <w:rsid w:val="002D1867"/>
    <w:rsid w:val="002D5903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27388"/>
    <w:rsid w:val="00331C4D"/>
    <w:rsid w:val="00333C65"/>
    <w:rsid w:val="003478CB"/>
    <w:rsid w:val="003608F7"/>
    <w:rsid w:val="003676BE"/>
    <w:rsid w:val="00371CD8"/>
    <w:rsid w:val="00384C4A"/>
    <w:rsid w:val="00384E63"/>
    <w:rsid w:val="003917F5"/>
    <w:rsid w:val="00392377"/>
    <w:rsid w:val="0039483B"/>
    <w:rsid w:val="003A4BC9"/>
    <w:rsid w:val="003A50E2"/>
    <w:rsid w:val="003B176A"/>
    <w:rsid w:val="003C6D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17590"/>
    <w:rsid w:val="004313B8"/>
    <w:rsid w:val="00433048"/>
    <w:rsid w:val="00461BBE"/>
    <w:rsid w:val="004633C8"/>
    <w:rsid w:val="004734B1"/>
    <w:rsid w:val="00477499"/>
    <w:rsid w:val="0048071B"/>
    <w:rsid w:val="00490AF8"/>
    <w:rsid w:val="00494D65"/>
    <w:rsid w:val="00496DEE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3C79"/>
    <w:rsid w:val="00524190"/>
    <w:rsid w:val="00534FCE"/>
    <w:rsid w:val="00545AA1"/>
    <w:rsid w:val="0055593A"/>
    <w:rsid w:val="00567093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B7A5F"/>
    <w:rsid w:val="005C100B"/>
    <w:rsid w:val="005C3E93"/>
    <w:rsid w:val="005D7769"/>
    <w:rsid w:val="005E3D32"/>
    <w:rsid w:val="005E498F"/>
    <w:rsid w:val="00604455"/>
    <w:rsid w:val="00605544"/>
    <w:rsid w:val="00605680"/>
    <w:rsid w:val="006219CA"/>
    <w:rsid w:val="00634548"/>
    <w:rsid w:val="00641CCD"/>
    <w:rsid w:val="00642705"/>
    <w:rsid w:val="0064602B"/>
    <w:rsid w:val="006460E0"/>
    <w:rsid w:val="00651140"/>
    <w:rsid w:val="00651AC8"/>
    <w:rsid w:val="0067054E"/>
    <w:rsid w:val="00683F04"/>
    <w:rsid w:val="006926FA"/>
    <w:rsid w:val="0069790F"/>
    <w:rsid w:val="006A1D16"/>
    <w:rsid w:val="006A63BB"/>
    <w:rsid w:val="006B5255"/>
    <w:rsid w:val="006C4F6B"/>
    <w:rsid w:val="006C563D"/>
    <w:rsid w:val="006C6819"/>
    <w:rsid w:val="006D00ED"/>
    <w:rsid w:val="006D19A6"/>
    <w:rsid w:val="006D29A3"/>
    <w:rsid w:val="006F304E"/>
    <w:rsid w:val="006F7ADC"/>
    <w:rsid w:val="006F7C08"/>
    <w:rsid w:val="006F7DB4"/>
    <w:rsid w:val="00704D70"/>
    <w:rsid w:val="00720287"/>
    <w:rsid w:val="00723125"/>
    <w:rsid w:val="007235B7"/>
    <w:rsid w:val="0072576E"/>
    <w:rsid w:val="00731D97"/>
    <w:rsid w:val="007366D8"/>
    <w:rsid w:val="0073724D"/>
    <w:rsid w:val="00742BC5"/>
    <w:rsid w:val="00742C6D"/>
    <w:rsid w:val="007432DF"/>
    <w:rsid w:val="00743DE1"/>
    <w:rsid w:val="00746D88"/>
    <w:rsid w:val="0075234C"/>
    <w:rsid w:val="00764EE2"/>
    <w:rsid w:val="00786530"/>
    <w:rsid w:val="007B7805"/>
    <w:rsid w:val="007C0240"/>
    <w:rsid w:val="007E0404"/>
    <w:rsid w:val="007E07CE"/>
    <w:rsid w:val="007E1E76"/>
    <w:rsid w:val="007F401C"/>
    <w:rsid w:val="007F54E4"/>
    <w:rsid w:val="007F6380"/>
    <w:rsid w:val="007F741D"/>
    <w:rsid w:val="0080439D"/>
    <w:rsid w:val="00810B95"/>
    <w:rsid w:val="00821171"/>
    <w:rsid w:val="00825D9A"/>
    <w:rsid w:val="00826AB9"/>
    <w:rsid w:val="00830835"/>
    <w:rsid w:val="00833C37"/>
    <w:rsid w:val="008409C4"/>
    <w:rsid w:val="00840E6A"/>
    <w:rsid w:val="008432B4"/>
    <w:rsid w:val="00847620"/>
    <w:rsid w:val="00857139"/>
    <w:rsid w:val="008703B9"/>
    <w:rsid w:val="00873D70"/>
    <w:rsid w:val="008763D5"/>
    <w:rsid w:val="00877481"/>
    <w:rsid w:val="00877CD5"/>
    <w:rsid w:val="00881F01"/>
    <w:rsid w:val="00882D61"/>
    <w:rsid w:val="00886C0B"/>
    <w:rsid w:val="008918BF"/>
    <w:rsid w:val="008A0617"/>
    <w:rsid w:val="008A187B"/>
    <w:rsid w:val="008B32AB"/>
    <w:rsid w:val="008B573F"/>
    <w:rsid w:val="008B5885"/>
    <w:rsid w:val="008B5EAC"/>
    <w:rsid w:val="008C52DA"/>
    <w:rsid w:val="008C62C4"/>
    <w:rsid w:val="008D278C"/>
    <w:rsid w:val="008E3CAE"/>
    <w:rsid w:val="00912D01"/>
    <w:rsid w:val="00936AA5"/>
    <w:rsid w:val="0094452B"/>
    <w:rsid w:val="009519F9"/>
    <w:rsid w:val="0095283C"/>
    <w:rsid w:val="00994745"/>
    <w:rsid w:val="009A5117"/>
    <w:rsid w:val="009A7BAD"/>
    <w:rsid w:val="009B06E9"/>
    <w:rsid w:val="009B3D08"/>
    <w:rsid w:val="009C14A4"/>
    <w:rsid w:val="009E2F80"/>
    <w:rsid w:val="009F18C4"/>
    <w:rsid w:val="00A016BD"/>
    <w:rsid w:val="00A02C5B"/>
    <w:rsid w:val="00A15A62"/>
    <w:rsid w:val="00A2572F"/>
    <w:rsid w:val="00A2588E"/>
    <w:rsid w:val="00A2610D"/>
    <w:rsid w:val="00A522A6"/>
    <w:rsid w:val="00A66696"/>
    <w:rsid w:val="00A7621C"/>
    <w:rsid w:val="00A87D8D"/>
    <w:rsid w:val="00AA4BA3"/>
    <w:rsid w:val="00AA4E8E"/>
    <w:rsid w:val="00AD0ACE"/>
    <w:rsid w:val="00AE1363"/>
    <w:rsid w:val="00AE3C6C"/>
    <w:rsid w:val="00AE4788"/>
    <w:rsid w:val="00B0482F"/>
    <w:rsid w:val="00B07776"/>
    <w:rsid w:val="00B17BD9"/>
    <w:rsid w:val="00B20210"/>
    <w:rsid w:val="00B20548"/>
    <w:rsid w:val="00B22089"/>
    <w:rsid w:val="00B41505"/>
    <w:rsid w:val="00B421D3"/>
    <w:rsid w:val="00B42B69"/>
    <w:rsid w:val="00B4395B"/>
    <w:rsid w:val="00B4443B"/>
    <w:rsid w:val="00B746D3"/>
    <w:rsid w:val="00B76ABA"/>
    <w:rsid w:val="00B85261"/>
    <w:rsid w:val="00B95659"/>
    <w:rsid w:val="00B962D7"/>
    <w:rsid w:val="00BA1AC9"/>
    <w:rsid w:val="00BA6BBC"/>
    <w:rsid w:val="00BB285C"/>
    <w:rsid w:val="00BB7CCA"/>
    <w:rsid w:val="00BE377C"/>
    <w:rsid w:val="00BF196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B4AE7"/>
    <w:rsid w:val="00CC54CD"/>
    <w:rsid w:val="00CE4176"/>
    <w:rsid w:val="00CE4305"/>
    <w:rsid w:val="00CE792D"/>
    <w:rsid w:val="00D04128"/>
    <w:rsid w:val="00D15B7B"/>
    <w:rsid w:val="00D51CBA"/>
    <w:rsid w:val="00D54FDE"/>
    <w:rsid w:val="00D54FEF"/>
    <w:rsid w:val="00D570F8"/>
    <w:rsid w:val="00D666D7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38E1"/>
    <w:rsid w:val="00E0465B"/>
    <w:rsid w:val="00E2105F"/>
    <w:rsid w:val="00E257DA"/>
    <w:rsid w:val="00E432C7"/>
    <w:rsid w:val="00E4781A"/>
    <w:rsid w:val="00E65CBF"/>
    <w:rsid w:val="00E7212F"/>
    <w:rsid w:val="00E73500"/>
    <w:rsid w:val="00E762BD"/>
    <w:rsid w:val="00E823A3"/>
    <w:rsid w:val="00E826C0"/>
    <w:rsid w:val="00E87636"/>
    <w:rsid w:val="00E9451B"/>
    <w:rsid w:val="00EA7943"/>
    <w:rsid w:val="00EB1AA3"/>
    <w:rsid w:val="00EB2744"/>
    <w:rsid w:val="00EC7B54"/>
    <w:rsid w:val="00ED6C1B"/>
    <w:rsid w:val="00ED7C4D"/>
    <w:rsid w:val="00EE6A3D"/>
    <w:rsid w:val="00EF1273"/>
    <w:rsid w:val="00EF2DE8"/>
    <w:rsid w:val="00F0473B"/>
    <w:rsid w:val="00F12AF1"/>
    <w:rsid w:val="00F17561"/>
    <w:rsid w:val="00F30971"/>
    <w:rsid w:val="00F44D6C"/>
    <w:rsid w:val="00F4651D"/>
    <w:rsid w:val="00F56627"/>
    <w:rsid w:val="00F64027"/>
    <w:rsid w:val="00F66306"/>
    <w:rsid w:val="00F71D3E"/>
    <w:rsid w:val="00F750CE"/>
    <w:rsid w:val="00F81004"/>
    <w:rsid w:val="00F827B1"/>
    <w:rsid w:val="00F964FB"/>
    <w:rsid w:val="00F9709D"/>
    <w:rsid w:val="00FB58FE"/>
    <w:rsid w:val="00FD1B1E"/>
    <w:rsid w:val="00FD64A4"/>
    <w:rsid w:val="00FE06DB"/>
    <w:rsid w:val="00FE1126"/>
    <w:rsid w:val="00FF0B87"/>
    <w:rsid w:val="00FF31B2"/>
    <w:rsid w:val="00FF33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1"/>
    </o:shapelayout>
  </w:shapeDefaults>
  <w:decimalSymbol w:val="."/>
  <w:listSeparator w:val=";"/>
  <w14:docId w14:val="7B1DB18C"/>
  <w15:docId w15:val="{9AA7492A-F36E-EA49-BF97-511A7D215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">
    <w:name w:val="شبكة جدول1"/>
    <w:basedOn w:val="a1"/>
    <w:next w:val="a6"/>
    <w:uiPriority w:val="39"/>
    <w:rsid w:val="001B32C5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شبكة جدول2"/>
    <w:basedOn w:val="a1"/>
    <w:next w:val="a6"/>
    <w:uiPriority w:val="59"/>
    <w:rsid w:val="00FD64A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g"/><Relationship Id="rId4" Type="http://schemas.microsoft.com/office/2007/relationships/hdphoto" Target="media/hdphoto1.wdp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FBFF6B-F78F-4B9A-9C95-EC3355293B90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96F5B306-B99F-4AA1-A659-232557621D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Sarah Moh. alqutbe</cp:lastModifiedBy>
  <cp:revision>12</cp:revision>
  <cp:lastPrinted>2020-10-17T15:33:00Z</cp:lastPrinted>
  <dcterms:created xsi:type="dcterms:W3CDTF">2020-12-07T09:32:00Z</dcterms:created>
  <dcterms:modified xsi:type="dcterms:W3CDTF">2021-09-30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